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EE756B2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E82D07">
        <w:t>October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3D2E083A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2,633</w:t>
            </w:r>
          </w:p>
        </w:tc>
        <w:tc>
          <w:tcPr>
            <w:tcW w:w="2160" w:type="dxa"/>
          </w:tcPr>
          <w:p w14:paraId="186F4DF8" w14:textId="365E1F85" w:rsidR="00C15EB6" w:rsidRPr="002A6F50" w:rsidRDefault="005036BB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,616</w:t>
            </w:r>
          </w:p>
        </w:tc>
        <w:tc>
          <w:tcPr>
            <w:tcW w:w="1980" w:type="dxa"/>
          </w:tcPr>
          <w:p w14:paraId="71E92A97" w14:textId="080DF1CF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6,249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5C863922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7,368</w:t>
            </w:r>
          </w:p>
        </w:tc>
        <w:tc>
          <w:tcPr>
            <w:tcW w:w="2160" w:type="dxa"/>
          </w:tcPr>
          <w:p w14:paraId="4D3F8DF1" w14:textId="5E404BB2" w:rsidR="00C15EB6" w:rsidRPr="002A6F50" w:rsidRDefault="005036BB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,642</w:t>
            </w:r>
          </w:p>
        </w:tc>
        <w:tc>
          <w:tcPr>
            <w:tcW w:w="1980" w:type="dxa"/>
          </w:tcPr>
          <w:p w14:paraId="292BBD18" w14:textId="733790CD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3,010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741D7AB4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6,278</w:t>
            </w:r>
          </w:p>
        </w:tc>
        <w:tc>
          <w:tcPr>
            <w:tcW w:w="2160" w:type="dxa"/>
          </w:tcPr>
          <w:p w14:paraId="37DF2AF8" w14:textId="47774B2F" w:rsidR="00C15EB6" w:rsidRPr="002A6F50" w:rsidRDefault="009A7D4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,279</w:t>
            </w:r>
          </w:p>
        </w:tc>
        <w:tc>
          <w:tcPr>
            <w:tcW w:w="1980" w:type="dxa"/>
          </w:tcPr>
          <w:p w14:paraId="07802BC9" w14:textId="6A807F53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8,557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54D017A5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,090</w:t>
            </w:r>
          </w:p>
        </w:tc>
        <w:tc>
          <w:tcPr>
            <w:tcW w:w="2160" w:type="dxa"/>
          </w:tcPr>
          <w:p w14:paraId="7AE69DBF" w14:textId="06DF43E2" w:rsidR="00C15EB6" w:rsidRPr="002A6F50" w:rsidRDefault="009A7D4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363</w:t>
            </w:r>
          </w:p>
        </w:tc>
        <w:tc>
          <w:tcPr>
            <w:tcW w:w="1980" w:type="dxa"/>
          </w:tcPr>
          <w:p w14:paraId="7C3E975A" w14:textId="1A671EBA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,453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34B98AEE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5,265</w:t>
            </w:r>
          </w:p>
        </w:tc>
        <w:tc>
          <w:tcPr>
            <w:tcW w:w="2160" w:type="dxa"/>
          </w:tcPr>
          <w:p w14:paraId="2B3C15B8" w14:textId="1BD2C785" w:rsidR="00C15EB6" w:rsidRPr="002A6F50" w:rsidRDefault="009A7D4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,974</w:t>
            </w:r>
          </w:p>
        </w:tc>
        <w:tc>
          <w:tcPr>
            <w:tcW w:w="1980" w:type="dxa"/>
          </w:tcPr>
          <w:p w14:paraId="7FDFC607" w14:textId="448BED1F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,23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10355AC0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3,478</w:t>
            </w:r>
          </w:p>
        </w:tc>
        <w:tc>
          <w:tcPr>
            <w:tcW w:w="2160" w:type="dxa"/>
          </w:tcPr>
          <w:p w14:paraId="0530B0D8" w14:textId="7F90DED1" w:rsidR="00C15EB6" w:rsidRPr="002A6F50" w:rsidRDefault="009A7D4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,773</w:t>
            </w:r>
          </w:p>
        </w:tc>
        <w:tc>
          <w:tcPr>
            <w:tcW w:w="1980" w:type="dxa"/>
          </w:tcPr>
          <w:p w14:paraId="43084E0E" w14:textId="22A1C29E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2,251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44FF532F" w:rsidR="00C15EB6" w:rsidRPr="00C15EB6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3,746</w:t>
            </w:r>
          </w:p>
        </w:tc>
        <w:tc>
          <w:tcPr>
            <w:tcW w:w="2160" w:type="dxa"/>
          </w:tcPr>
          <w:p w14:paraId="0378CDAF" w14:textId="27CB97C9" w:rsidR="00C15EB6" w:rsidRPr="002A6F50" w:rsidRDefault="009A7D4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,027</w:t>
            </w:r>
          </w:p>
        </w:tc>
        <w:tc>
          <w:tcPr>
            <w:tcW w:w="1980" w:type="dxa"/>
          </w:tcPr>
          <w:p w14:paraId="1C802D17" w14:textId="17123269" w:rsidR="00C15EB6" w:rsidRPr="002D4A2C" w:rsidRDefault="00E13F0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4,773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7956D7B7" w:rsidR="00C15EB6" w:rsidRPr="00C15EB6" w:rsidRDefault="00E82D07" w:rsidP="00F343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732</w:t>
            </w:r>
          </w:p>
        </w:tc>
        <w:tc>
          <w:tcPr>
            <w:tcW w:w="2160" w:type="dxa"/>
          </w:tcPr>
          <w:p w14:paraId="52BD2673" w14:textId="35232D87" w:rsidR="00C15EB6" w:rsidRPr="002A6F50" w:rsidRDefault="009A7D47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746</w:t>
            </w:r>
          </w:p>
        </w:tc>
        <w:tc>
          <w:tcPr>
            <w:tcW w:w="1980" w:type="dxa"/>
          </w:tcPr>
          <w:p w14:paraId="6CF105B1" w14:textId="2C4D7CB7" w:rsidR="00C15EB6" w:rsidRPr="002D4A2C" w:rsidRDefault="00E13F06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,478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43D67599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F3432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2D99A1D1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5.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379EB061" w:rsidR="003118F7" w:rsidRPr="00096FE9" w:rsidRDefault="00E82D07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160" w:type="dxa"/>
          </w:tcPr>
          <w:p w14:paraId="7D22DFEB" w14:textId="5FC3E801" w:rsidR="003118F7" w:rsidRPr="003118F7" w:rsidRDefault="00010F25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12FD533C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C8815B3" w14:textId="2DB9EE6F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F34328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  <w:shd w:val="clear" w:color="auto" w:fill="auto"/>
          </w:tcPr>
          <w:p w14:paraId="7C9D1D87" w14:textId="505BFFC9" w:rsidR="003118F7" w:rsidRPr="00096FE9" w:rsidRDefault="00C91F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0" w:type="dxa"/>
            <w:shd w:val="clear" w:color="auto" w:fill="auto"/>
          </w:tcPr>
          <w:p w14:paraId="3282BD0E" w14:textId="25B04409" w:rsidR="003118F7" w:rsidRPr="002A6F50" w:rsidRDefault="00362B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22DB0D46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060031B1" w14:textId="7EB2E25E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31BDB4C1" w:rsidR="009F2D5F" w:rsidRPr="002D4A2C" w:rsidRDefault="00C91F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1,319</w:t>
            </w:r>
          </w:p>
        </w:tc>
        <w:tc>
          <w:tcPr>
            <w:tcW w:w="2362" w:type="dxa"/>
          </w:tcPr>
          <w:p w14:paraId="7BA65904" w14:textId="1A2F299E" w:rsidR="009F2D5F" w:rsidRPr="002A6F50" w:rsidRDefault="009A7D4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062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E82D0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741246DB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14:39</w:t>
            </w:r>
          </w:p>
        </w:tc>
        <w:tc>
          <w:tcPr>
            <w:tcW w:w="2362" w:type="dxa"/>
            <w:shd w:val="clear" w:color="auto" w:fill="auto"/>
          </w:tcPr>
          <w:p w14:paraId="048D38D7" w14:textId="3519E23E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9A7D4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010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9A7D4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E82D0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28215855" w:rsidR="009F2D5F" w:rsidRPr="002D4A2C" w:rsidRDefault="00E82D0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46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2368ACF7" w:rsidR="009F2D5F" w:rsidRPr="002A6F50" w:rsidRDefault="00010F2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F34328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080638B5" w:rsidR="009F2D5F" w:rsidRPr="002D4A2C" w:rsidRDefault="001752C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A24C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754CA47F" w:rsidR="009F2D5F" w:rsidRPr="002A6F50" w:rsidRDefault="00FA57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4.89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4DD12B75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</w:t>
            </w:r>
            <w:r w:rsidR="00DE03A4">
              <w:rPr>
                <w:rFonts w:ascii="Times New Roman" w:hAnsi="Times New Roman" w:cs="Times New Roman"/>
                <w:sz w:val="24"/>
                <w:szCs w:val="24"/>
              </w:rPr>
              <w:t xml:space="preserve">Vehicle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6538BFD4" w:rsidR="009F2D5F" w:rsidRPr="002D4A2C" w:rsidRDefault="00E82D0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980" w:type="dxa"/>
            <w:shd w:val="clear" w:color="auto" w:fill="auto"/>
          </w:tcPr>
          <w:p w14:paraId="4B71C2DA" w14:textId="65374680" w:rsidR="009F2D5F" w:rsidRPr="002D4A2C" w:rsidRDefault="002A6F5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2785" w:type="dxa"/>
          </w:tcPr>
          <w:p w14:paraId="664CF67E" w14:textId="367B5F02" w:rsidR="009F2D5F" w:rsidRPr="002D4A2C" w:rsidRDefault="00DE03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5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7D86E84E" w:rsidR="00CE69CB" w:rsidRPr="00041757" w:rsidRDefault="0014323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2322" w:type="dxa"/>
          </w:tcPr>
          <w:p w14:paraId="3E389683" w14:textId="45780784" w:rsidR="00CE69CB" w:rsidRPr="002A6F50" w:rsidRDefault="009A7D47" w:rsidP="009A7D47">
            <w:pPr>
              <w:tabs>
                <w:tab w:val="center" w:pos="1053"/>
                <w:tab w:val="right" w:pos="210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7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A304B39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1432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23D7823B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316D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E82D07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2F973CAB" w:rsidR="000A24C0" w:rsidRPr="000A24C0" w:rsidRDefault="00E82D07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32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5BD78A21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9A7D47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032378E3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82D07">
              <w:rPr>
                <w:rFonts w:ascii="Times New Roman" w:hAnsi="Times New Roman" w:cs="Times New Roman"/>
                <w:sz w:val="24"/>
                <w:szCs w:val="24"/>
              </w:rPr>
              <w:t>4.89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DE03A4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4981C261" w:rsidR="009B6207" w:rsidRPr="00DE03A4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3A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DE03A4" w:rsidRPr="00DE03A4">
              <w:rPr>
                <w:rFonts w:ascii="Times New Roman" w:hAnsi="Times New Roman" w:cs="Times New Roman"/>
                <w:sz w:val="24"/>
                <w:szCs w:val="24"/>
              </w:rPr>
              <w:t>5.18%</w:t>
            </w:r>
          </w:p>
        </w:tc>
        <w:tc>
          <w:tcPr>
            <w:tcW w:w="2322" w:type="dxa"/>
            <w:shd w:val="clear" w:color="auto" w:fill="auto"/>
          </w:tcPr>
          <w:p w14:paraId="77E569F0" w14:textId="42BF6493" w:rsidR="009B6207" w:rsidRPr="00DE03A4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3A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61E1F">
              <w:rPr>
                <w:rFonts w:ascii="Times New Roman" w:hAnsi="Times New Roman" w:cs="Times New Roman"/>
                <w:sz w:val="24"/>
                <w:szCs w:val="24"/>
              </w:rPr>
              <w:t>7.74</w:t>
            </w:r>
            <w:r w:rsidRPr="00DE03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47850648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DE03A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113BF55C">
            <wp:extent cx="6267450" cy="4385310"/>
            <wp:effectExtent l="0" t="0" r="0" b="15240"/>
            <wp:docPr id="3" name="Chart 3" descr="MART&#10;Other: 0.00%&#10;Vendor Early Arrival: 0.14%&#10;Vendor No Show: 20.77%&#10;Positive Feedback: 0.00%&#10;Member Behavior (Including member no show): 3.72%&#10;Wheelchair Securement Complaints: 0.86%&#10;Broker Complaints: 0.00%&#10;Call Center Staff Complaints: 0.00%&#10;Dispatch Complaints: 1.00%&#10;Missed Appointments Complaints: 25.21%&#10;On-Time Performance (OTP) Complaints: 33.95%&#10;Driver Complaints: 9.74%&#10;Vehicle Complaints: 2.15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6804E7E0">
            <wp:extent cx="6248400" cy="4199890"/>
            <wp:effectExtent l="0" t="0" r="0" b="0"/>
            <wp:docPr id="2" name="Chart 2" descr="GATRA:&#10;Other: 0.00%&#10;Vendor Early Arrival: 0.00%&#10;Vendor No Show: 18.67%&#10;Positive Feedback: 0.00%&#10;Member Behavior (Including Member No-Show): 0.00%&#10;Wheelchair Securement Complaints: 0.00%&#10;Broker Complaints: 0.00%&#10;Call Center Staff Complaints: 0.00%&#10;Dispatch Complaints: 8.00%&#10;Missed Appointment Complaints: 0.00%&#10;On-Time Performance Complaints: 34.67%&#10;Driver Complaints: 22.67%&#10;Vehicle Complaints: 16.0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68EF33" w14:textId="77777777" w:rsidR="007E163C" w:rsidRDefault="007E163C" w:rsidP="00F6563C">
      <w:pPr>
        <w:spacing w:after="0" w:line="240" w:lineRule="auto"/>
      </w:pPr>
      <w:r>
        <w:separator/>
      </w:r>
    </w:p>
  </w:endnote>
  <w:endnote w:type="continuationSeparator" w:id="0">
    <w:p w14:paraId="0FC3760B" w14:textId="77777777" w:rsidR="007E163C" w:rsidRDefault="007E163C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75F8E5" w14:textId="77777777" w:rsidR="007E163C" w:rsidRDefault="007E163C" w:rsidP="00F6563C">
      <w:pPr>
        <w:spacing w:after="0" w:line="240" w:lineRule="auto"/>
      </w:pPr>
      <w:r>
        <w:separator/>
      </w:r>
    </w:p>
  </w:footnote>
  <w:footnote w:type="continuationSeparator" w:id="0">
    <w:p w14:paraId="02A682F4" w14:textId="77777777" w:rsidR="007E163C" w:rsidRDefault="007E163C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1A040CA4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DE03A4">
        <w:rPr>
          <w:rFonts w:ascii="Times New Roman" w:hAnsi="Times New Roman" w:cs="Times New Roman"/>
          <w:sz w:val="18"/>
          <w:szCs w:val="18"/>
        </w:rPr>
        <w:t>5.18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B61E1F">
        <w:rPr>
          <w:rFonts w:ascii="Times New Roman" w:hAnsi="Times New Roman" w:cs="Times New Roman"/>
          <w:sz w:val="18"/>
          <w:szCs w:val="18"/>
        </w:rPr>
        <w:t>7.74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7E0D8FC6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</w:t>
      </w:r>
      <w:r w:rsidR="00DE03A4">
        <w:rPr>
          <w:rFonts w:ascii="Times New Roman" w:hAnsi="Times New Roman" w:cs="Times New Roman"/>
          <w:sz w:val="18"/>
          <w:szCs w:val="18"/>
        </w:rPr>
        <w:t>3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A3A"/>
    <w:rsid w:val="000052AB"/>
    <w:rsid w:val="00007643"/>
    <w:rsid w:val="00007B5E"/>
    <w:rsid w:val="00010EAD"/>
    <w:rsid w:val="00010F25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2D6B"/>
    <w:rsid w:val="0043594E"/>
    <w:rsid w:val="00435DAC"/>
    <w:rsid w:val="00436216"/>
    <w:rsid w:val="0043638F"/>
    <w:rsid w:val="004410FE"/>
    <w:rsid w:val="00442A2E"/>
    <w:rsid w:val="00442ABD"/>
    <w:rsid w:val="004456A1"/>
    <w:rsid w:val="00445EB7"/>
    <w:rsid w:val="00452385"/>
    <w:rsid w:val="00453953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1D75"/>
    <w:rsid w:val="004A39F3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36BB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A3386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D4DE7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D322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16D4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63C"/>
    <w:rsid w:val="007E1DB7"/>
    <w:rsid w:val="007E2672"/>
    <w:rsid w:val="007E2917"/>
    <w:rsid w:val="007E319A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140B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87C50"/>
    <w:rsid w:val="00991D72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23CE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1E1F"/>
    <w:rsid w:val="00B65B39"/>
    <w:rsid w:val="00B70ACB"/>
    <w:rsid w:val="00B72088"/>
    <w:rsid w:val="00B7212C"/>
    <w:rsid w:val="00B7232E"/>
    <w:rsid w:val="00B75AAE"/>
    <w:rsid w:val="00B76A3D"/>
    <w:rsid w:val="00B813A2"/>
    <w:rsid w:val="00B86589"/>
    <w:rsid w:val="00B8692C"/>
    <w:rsid w:val="00B872AD"/>
    <w:rsid w:val="00B93033"/>
    <w:rsid w:val="00B93C87"/>
    <w:rsid w:val="00B97204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1F13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0386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03A4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06"/>
    <w:rsid w:val="00E13FDF"/>
    <w:rsid w:val="00E1483C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494"/>
    <w:rsid w:val="00FA5713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1499999999999998E-2</c:v>
                </c:pt>
                <c:pt idx="1">
                  <c:v>9.74E-2</c:v>
                </c:pt>
                <c:pt idx="2">
                  <c:v>0.33950000000000002</c:v>
                </c:pt>
                <c:pt idx="3">
                  <c:v>0.25209999999999999</c:v>
                </c:pt>
                <c:pt idx="4">
                  <c:v>0.01</c:v>
                </c:pt>
                <c:pt idx="5">
                  <c:v>0</c:v>
                </c:pt>
                <c:pt idx="6">
                  <c:v>0</c:v>
                </c:pt>
                <c:pt idx="7">
                  <c:v>8.6E-3</c:v>
                </c:pt>
                <c:pt idx="8">
                  <c:v>3.7199999999999997E-2</c:v>
                </c:pt>
                <c:pt idx="9">
                  <c:v>0</c:v>
                </c:pt>
                <c:pt idx="10">
                  <c:v>0.2077</c:v>
                </c:pt>
                <c:pt idx="11">
                  <c:v>1.4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0.16</c:v>
                </c:pt>
                <c:pt idx="1">
                  <c:v>0.22670000000000001</c:v>
                </c:pt>
                <c:pt idx="2">
                  <c:v>0.34670000000000001</c:v>
                </c:pt>
                <c:pt idx="3">
                  <c:v>0</c:v>
                </c:pt>
                <c:pt idx="4">
                  <c:v>0.08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1867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5</Words>
  <Characters>155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12-10T19:08:00Z</dcterms:created>
  <dcterms:modified xsi:type="dcterms:W3CDTF">2024-12-10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